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itronni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al, 1-(1,2,3,4,5,6,7,8-octahydro-2,3,8,8-tetramethyl-2-naphthyl)ethan-1-one, 3,7-dimethylnona-1,6-dien-3-ol, LIMONENE, ger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tral (5392-40-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 6800 mg/kg bodyweight Animal: rat</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2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bodyweight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halation, rat, gas,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halation, rat, gas,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itron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al (5392-40-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78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6.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itron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al ; 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al, 1-(1,2,3,4,5,6,7,8-octahydro-2,3,8,8-tetramethyl-2-naphthyl)ethan-1-one, 3,7-dimethylnona-1,6-dien-3-ol, LIMONENE, geranyl acet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3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3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itron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citron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31/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E4B99E0-BBE8-4212-957D-DD8FD50FE33F}"/>
</file>

<file path=customXml/itemProps3.xml><?xml version="1.0" encoding="utf-8"?>
<ds:datastoreItem xmlns:ds="http://schemas.openxmlformats.org/officeDocument/2006/customXml" ds:itemID="{10205539-236B-4DF5-868A-D3600F27D8ED}"/>
</file>

<file path=customXml/itemProps4.xml><?xml version="1.0" encoding="utf-8"?>
<ds:datastoreItem xmlns:ds="http://schemas.openxmlformats.org/officeDocument/2006/customXml" ds:itemID="{FBAAA605-1C97-4743-9D9A-7514EB97FE9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